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sc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ssel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ma, RM, Italia Milano, M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lano, M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10/196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544206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scia.cassella@mbclex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